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3A83EC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04E3E07C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3527B02B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9E2129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1F5F17F5" w14:textId="77777777" w:rsidTr="00821BA2">
        <w:tc>
          <w:tcPr>
            <w:tcW w:w="9350" w:type="dxa"/>
          </w:tcPr>
          <w:p w14:paraId="236AFCEF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762AE6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02589DBD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A80985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ny Wong</w:t>
            </w:r>
          </w:p>
          <w:p w14:paraId="7581ED16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1471578F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: 2010</w:t>
            </w:r>
          </w:p>
          <w:p w14:paraId="5B38D872" w14:textId="245C5863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05B7A32A" w14:textId="182B0621" w:rsidR="00DC7D01" w:rsidRDefault="00DC7D01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596E6F2" w14:textId="09CCB794" w:rsidR="00DC7D01" w:rsidRPr="00DC7D01" w:rsidRDefault="00DC7D01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ng, Jony, 2010. 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</w:rPr>
              <w:t>Internet marketing for beginne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 </w:t>
            </w:r>
          </w:p>
          <w:p w14:paraId="2ED482E7" w14:textId="77777777" w:rsidR="00974F1C" w:rsidRPr="00DC7D01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AEAA91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2CD23D9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14:paraId="1890A2B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7FBE30EC" w14:textId="32382260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2E19DFC" w14:textId="77777777" w:rsidR="00DC7D01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2016. 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</w:rPr>
              <w:t>Facebook Market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E8B8EC6" w14:textId="0DAB622A" w:rsidR="00DC7D01" w:rsidRPr="004B7994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3E67B8A8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Tauhid Nur Azhar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14:paraId="2C23E6AA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14:paraId="7854D53B" w14:textId="76D05C4D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3271E3D2" w14:textId="77777777" w:rsidR="00DC7D01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E3D38D4" w14:textId="5D9F19AA" w:rsidR="00DC7D01" w:rsidRPr="00DC7D01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 Azha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auhid d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im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2005. 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Jangan ke 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okter 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</w:rPr>
              <w:t>l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gi: 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</w:rPr>
              <w:t>K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eajaiban sistem imun dan kiat menghalau penyakit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27E30063" w14:textId="77777777" w:rsidR="00DC7D01" w:rsidRPr="00DC7D01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CC631F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14:paraId="7D035A00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: Walfred Andre</w:t>
            </w:r>
          </w:p>
          <w:p w14:paraId="04A0A59E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14:paraId="21FE5C5E" w14:textId="35E7CE1D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18DB0767" w14:textId="67F1F524" w:rsidR="00DC7D01" w:rsidRPr="00DC7D01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h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ditermahkan oleh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 Andre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1993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Kiat Berbicara di Depan Umum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u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ntuk Eksekutif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362A3DF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D971E72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Issabelee Arrad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14:paraId="7977B15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14:paraId="7FDC0E3B" w14:textId="6842CF19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660FDB5B" w14:textId="095F13C5" w:rsidR="00DC7D01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F861AA6" w14:textId="403A96EA" w:rsidR="00DC7D01" w:rsidRDefault="00DC7D01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2014. </w:t>
            </w:r>
            <w:r w:rsidRPr="00DC7D01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ceh, Contoh Penyelesaian Kejahatan Masa Lalu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Kompas, 10 Februari 2014 </w:t>
            </w:r>
          </w:p>
          <w:p w14:paraId="381AD85B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8EAFCB0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69ECDFC6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3F51A83D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14:paraId="3AB008EC" w14:textId="6A9E67F5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Metagraf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5A071EE8" w14:textId="311B79CE" w:rsidR="00FF6B8E" w:rsidRPr="00FF6B8E" w:rsidRDefault="00FF6B8E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 2011.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, Solo</w:t>
            </w:r>
          </w:p>
          <w:p w14:paraId="6420564C" w14:textId="77777777" w:rsidR="00FF6B8E" w:rsidRPr="005D70C9" w:rsidRDefault="00FF6B8E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E531AA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531649D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72ED9181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1EF40417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14:paraId="124DB48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14:paraId="4A12A403" w14:textId="07C20F8F" w:rsidR="00974F1C" w:rsidRPr="00FF6B8E" w:rsidRDefault="00FF6B8E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Bamba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1. </w:t>
            </w:r>
            <w:r w:rsidRPr="00FF6B8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hammad Effect: Getaran yang </w:t>
            </w:r>
            <w:r w:rsidRPr="00FF6B8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Dirindukan </w:t>
            </w:r>
            <w:r w:rsidRPr="00FF6B8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dan </w:t>
            </w:r>
            <w:r w:rsidRPr="00FF6B8E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takuti</w:t>
            </w:r>
            <w:r w:rsidRPr="00FF6B8E">
              <w:rPr>
                <w:rFonts w:ascii="Times New Roman" w:hAnsi="Times New Roman" w:cs="Times New Roman"/>
                <w:i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 Medina, Sol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.</w:t>
            </w:r>
          </w:p>
          <w:p w14:paraId="482AD730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E8E2CF2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E26D5E4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MDG0sLQwMzC2tDRW0lEKTi0uzszPAykwrAUA5rN/jSwAAAA="/>
  </w:docVars>
  <w:rsids>
    <w:rsidRoot w:val="00974F1C"/>
    <w:rsid w:val="0012251A"/>
    <w:rsid w:val="0042167F"/>
    <w:rsid w:val="00924DF5"/>
    <w:rsid w:val="00974F1C"/>
    <w:rsid w:val="00DC7D01"/>
    <w:rsid w:val="00FF6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12FF81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90</Words>
  <Characters>1653</Characters>
  <Application>Microsoft Office Word</Application>
  <DocSecurity>0</DocSecurity>
  <Lines>13</Lines>
  <Paragraphs>3</Paragraphs>
  <ScaleCrop>false</ScaleCrop>
  <Company/>
  <LinksUpToDate>false</LinksUpToDate>
  <CharactersWithSpaces>1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ukhlis Lubis</cp:lastModifiedBy>
  <cp:revision>3</cp:revision>
  <dcterms:created xsi:type="dcterms:W3CDTF">2020-08-26T21:21:00Z</dcterms:created>
  <dcterms:modified xsi:type="dcterms:W3CDTF">2020-12-15T05:44:00Z</dcterms:modified>
</cp:coreProperties>
</file>